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Riyadh,</w:t>
      </w:r>
      <w:r>
        <w:t xml:space="preserve"> </w:t>
      </w:r>
      <w:r>
        <w:t xml:space="preserve">Saudi</w:t>
      </w:r>
      <w:r>
        <w:t xml:space="preserve"> </w:t>
      </w:r>
      <w:r>
        <w:t xml:space="preserve">Arabia</w:t>
      </w:r>
    </w:p>
    <w:bookmarkStart w:id="21"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if known)]</w:t>
      </w:r>
      <w:r>
        <w:br/>
      </w:r>
      <w:r>
        <w:t xml:space="preserve">[Company Address]</w:t>
      </w:r>
      <w:r>
        <w:br/>
      </w:r>
      <w:r>
        <w:t xml:space="preserve">Riyadh, Saudi Arabia</w:t>
      </w:r>
    </w:p>
    <w:bookmarkStart w:id="20" w:name="X3238af2cade07666a94c7b9df017894f7b8258c"/>
    <w:p>
      <w:pPr>
        <w:pStyle w:val="Heading2"/>
      </w:pPr>
      <w:r>
        <w:t xml:space="preserve">Subject: Internship Application Letter for Industrial Engineer Position in Riyadh, Saudi Arabia</w:t>
      </w:r>
    </w:p>
    <w:p>
      <w:pPr>
        <w:pStyle w:val="FirstParagraph"/>
      </w:pPr>
      <w:r>
        <w:t xml:space="preserve">To the Esteemed Hiring Committee,</w:t>
      </w:r>
    </w:p>
    <w:p>
      <w:pPr>
        <w:pStyle w:val="BodyText"/>
      </w:pPr>
      <w:r>
        <w:t xml:space="preserve">It is with profound enthusiasm and a deep appreciation for Saudi Arabia's transformative vision that I submit my application for the Industrial Engineer Internship position at your esteemed organization in Riyadh. As a dedicated student pursuing my Bachelor of Science in Industrial Engineering at King Saud University, I am keenly aware of the pivotal role industrial engineering plays in advancing Saudi Arabia's economic diversification under Vision 2030. This</w:t>
      </w:r>
      <w:r>
        <w:t xml:space="preserve"> </w:t>
      </w:r>
      <w:r>
        <w:rPr>
          <w:bCs/>
          <w:b/>
        </w:rPr>
        <w:t xml:space="preserve">Internship Application Letter</w:t>
      </w:r>
      <w:r>
        <w:t xml:space="preserve"> </w:t>
      </w:r>
      <w:r>
        <w:t xml:space="preserve">serves as my formal expression of interest in contributing to Riyadh's burgeoning industrial ecosystem while developing my professional competencies under your guidance.</w:t>
      </w:r>
    </w:p>
    <w:p>
      <w:pPr>
        <w:pStyle w:val="BodyText"/>
      </w:pPr>
      <w:r>
        <w:t xml:space="preserve">Riyadh, as the political and economic heart of Saudi Arabia, represents a dynamic environment where cutting-edge industrial practices intersect with national strategic goals. My academic journey has been meticulously aligned with the demands of this evolving landscape. Courses such as Production Systems Design, Lean Manufacturing Principles, Operations Research, and Supply Chain Management have equipped me with analytical frameworks to optimize complex processes—a skill set directly applicable to Saudi Arabia's industrial modernization efforts. For instance, during my semester project on "Process Optimization in Automotive Assembly Lines," I implemented Six Sigma methodologies that reduced simulated production bottlenecks by 28%, a result I believe would resonate with Riyadh-based manufacturers striving for operational excellence.</w:t>
      </w:r>
    </w:p>
    <w:p>
      <w:pPr>
        <w:pStyle w:val="BodyText"/>
      </w:pPr>
      <w:r>
        <w:t xml:space="preserve">My technical proficiency extends beyond theoretical knowledge. I am adept at utilizing industry-standard software including AutoCAD for facility layout design, Arena Simulation for workflow modeling, and SAP ERP systems for data-driven decision-making. In a recent capstone project collaborating with a local Riyadh logistics firm, I analyzed warehouse operations using value stream mapping and proposed reconfiguration strategies that reduced order processing time by 35%. This experience solidified my understanding of how</w:t>
      </w:r>
      <w:r>
        <w:t xml:space="preserve"> </w:t>
      </w:r>
      <w:r>
        <w:rPr>
          <w:bCs/>
          <w:b/>
        </w:rPr>
        <w:t xml:space="preserve">Industrial Engineer</w:t>
      </w:r>
      <w:r>
        <w:t xml:space="preserve"> </w:t>
      </w:r>
      <w:r>
        <w:t xml:space="preserve">solutions directly enhance productivity in Saudi industrial settings, particularly within sectors like manufacturing, logistics, and energy—key pillars of the National Industrial Development and Logistics Program (NIDLP).</w:t>
      </w:r>
    </w:p>
    <w:p>
      <w:pPr>
        <w:pStyle w:val="BodyText"/>
      </w:pPr>
      <w:r>
        <w:t xml:space="preserve">I am especially drawn to your organization’s commitment to sustainable industrial growth—a value deeply embedded in Saudi Arabia's development philosophy. The Kingdom's emphasis on reducing waste through initiatives like "Green Manufacturing" aligns perfectly with my passion for resource-efficient systems. In my university’s sustainability club, I led a team that designed a closed-loop recycling system for plastic waste at a Riyadh municipal facility, cutting raw material costs by 22%. This project exemplifies how industrial engineering principles can drive both economic and environmental progress in Saudi Arabia’s unique context.</w:t>
      </w:r>
    </w:p>
    <w:p>
      <w:pPr>
        <w:pStyle w:val="BodyText"/>
      </w:pPr>
      <w:r>
        <w:t xml:space="preserve">What excites me most about this internship opportunity is the prospect of contributing to Riyadh's industrial renaissance. As the capital city accelerates its transition toward high-value manufacturing, there is a critical need for engineers who understand not only technical processes but also Saudi cultural and business nuances. My fluency in Arabic (C1 level) and English enables seamless communication with diverse stakeholders—a vital asset when implementing solutions across Riyadh’s multicultural workforce. Furthermore, my recent participation in the "Riyadh Industrial Innovation Summit" allowed me to network with industry leaders who emphasized the urgent demand for skilled young engineers to support Saudi Arabia's industrial ambitions.</w:t>
      </w:r>
    </w:p>
    <w:p>
      <w:pPr>
        <w:pStyle w:val="BodyText"/>
      </w:pPr>
      <w:r>
        <w:t xml:space="preserve">I recognize that successful industrial engineering in Saudi Arabia requires more than technical expertise—it demands cultural intelligence and a commitment to local development. My volunteer work at Al-Nahda Vocational Training Center, where I developed training modules on basic process optimization for 50+ local technicians, reinforced my belief in building sustainable capacity within the Kingdom’s workforce. This aligns with Saudi Arabia's Vision 2030 objective of empowering national talent through practical skill development. As an intern, I am eager to apply this mindset while learning from your team’s expertise.</w:t>
      </w:r>
    </w:p>
    <w:p>
      <w:pPr>
        <w:pStyle w:val="BodyText"/>
      </w:pPr>
      <w:r>
        <w:t xml:space="preserve">My academic achievements reflect my dedication: I maintained a 3.8/4.0 GPA while serving as Vice President of the Industrial Engineering Society at King Saud University, where I organized workshops on Industry 4.0 technologies attended by over 200 students and professionals from Riyadh’s industrial parks. These experiences have honed my ability to collaborate effectively in team environments—critical for success in Saudi workplaces that value collective problem-solving.</w:t>
      </w:r>
    </w:p>
    <w:p>
      <w:pPr>
        <w:pStyle w:val="BodyText"/>
      </w:pPr>
      <w:r>
        <w:t xml:space="preserve">As I prepare for a career dedicated to advancing Saudi Arabia's industrial capabilities, this internship represents the ideal bridge between academic theory and real-world application. I am confident that my technical skills, cultural awareness, and passion for sustainable manufacturing will enable me to make meaningful contributions to your team in Riyadh. More importantly, I seek an opportunity where I can learn from Saudi industry leaders while actively supporting the Kingdom’s journey toward economic diversification.</w:t>
      </w:r>
    </w:p>
    <w:p>
      <w:pPr>
        <w:pStyle w:val="BodyText"/>
      </w:pPr>
      <w:r>
        <w:t xml:space="preserve">Thank you for considering my application as part of your recruitment process for this</w:t>
      </w:r>
      <w:r>
        <w:t xml:space="preserve"> </w:t>
      </w:r>
      <w:r>
        <w:rPr>
          <w:bCs/>
          <w:b/>
        </w:rPr>
        <w:t xml:space="preserve">Internship Application Letter</w:t>
      </w:r>
      <w:r>
        <w:t xml:space="preserve">. I am eager to discuss how my background in industrial engineering aligns with your organization's objectives and Riyadh’s strategic industrial vision. I have attached my resume for your review and welcome the opportunity to schedule an interview at your earliest convenience.</w:t>
      </w:r>
    </w:p>
    <w:p>
      <w:pPr>
        <w:pStyle w:val="BodyText"/>
      </w:pPr>
      <w:r>
        <w:t xml:space="preserve">Respectfully submitted,</w:t>
      </w:r>
    </w:p>
    <w:p>
      <w:pPr>
        <w:pStyle w:val="BodyText"/>
      </w:pPr>
      <w:r>
        <w:t xml:space="preserve">[Your Full Name]</w:t>
      </w:r>
    </w:p>
    <w:p>
      <w:pPr>
        <w:pStyle w:val="BodyText"/>
      </w:pPr>
      <w:r>
        <w:rPr>
          <w:bCs/>
          <w:b/>
        </w:rPr>
        <w:t xml:space="preserve">Note on Cultural Context:</w:t>
      </w:r>
      <w:r>
        <w:t xml:space="preserve"> </w:t>
      </w:r>
      <w:r>
        <w:t xml:space="preserve">This application reflects understanding of Saudi Arabia's industrial priorities including Vision 2030, NIDLP, and the emphasis on national talent development. The letter emphasizes cultural alignment (Arabic proficiency), local context (Riyadh's industrial parks), and sector relevance—addressing key considerations for employers in the Kingd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Riyadh, Saudi Arabia</dc:title>
  <dc:creator/>
  <dc:language>en</dc:language>
  <cp:keywords/>
  <dcterms:created xsi:type="dcterms:W3CDTF">2025-12-09T14:09:52Z</dcterms:created>
  <dcterms:modified xsi:type="dcterms:W3CDTF">2025-12-09T14:09:52Z</dcterms:modified>
</cp:coreProperties>
</file>

<file path=docProps/custom.xml><?xml version="1.0" encoding="utf-8"?>
<Properties xmlns="http://schemas.openxmlformats.org/officeDocument/2006/custom-properties" xmlns:vt="http://schemas.openxmlformats.org/officeDocument/2006/docPropsVTypes"/>
</file>